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1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86"/>
        <w:gridCol w:w="1276"/>
        <w:gridCol w:w="5528"/>
        <w:gridCol w:w="2835"/>
        <w:gridCol w:w="2835"/>
      </w:tblGrid>
      <w:tr w:rsidR="009E3E88" w:rsidRPr="00742952" w:rsidTr="00DA7363">
        <w:trPr>
          <w:trHeight w:val="480"/>
        </w:trPr>
        <w:tc>
          <w:tcPr>
            <w:tcW w:w="1416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00"/>
            <w:noWrap/>
            <w:vAlign w:val="center"/>
          </w:tcPr>
          <w:p w:rsidR="00DA7363" w:rsidRPr="00DA7363" w:rsidRDefault="00DA7363" w:rsidP="00DA73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Tekstil Mühendisliği Bölümü </w:t>
            </w:r>
          </w:p>
          <w:p w:rsidR="009E3E88" w:rsidRPr="00742952" w:rsidRDefault="00065762" w:rsidP="000657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2021-2022</w:t>
            </w:r>
            <w:r w:rsidR="00073535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 Güz Yarıyılı Final</w:t>
            </w:r>
            <w:r w:rsidR="00ED3C0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 </w:t>
            </w:r>
            <w:r w:rsidR="00DA7363" w:rsidRPr="00DA736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Sınav Programı </w:t>
            </w:r>
            <w:r w:rsidR="00181194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on</w:t>
            </w:r>
            <w:r w:rsidR="00D17227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 Hali</w:t>
            </w:r>
          </w:p>
        </w:tc>
      </w:tr>
      <w:tr w:rsidR="00AC02F1" w:rsidRPr="00742952" w:rsidTr="00E75879">
        <w:trPr>
          <w:trHeight w:val="480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B0F0"/>
            <w:noWrap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Gün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noWrap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aat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Dersin Adı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ınıf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742952" w:rsidRPr="00742952" w:rsidRDefault="007343D1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Derslik/Öğrenci sayısı</w:t>
            </w:r>
          </w:p>
        </w:tc>
      </w:tr>
      <w:tr w:rsidR="00C06D05" w:rsidRPr="00742952" w:rsidTr="000312F0">
        <w:trPr>
          <w:trHeight w:val="283"/>
        </w:trPr>
        <w:tc>
          <w:tcPr>
            <w:tcW w:w="1686" w:type="dxa"/>
            <w:vMerge w:val="restart"/>
            <w:tcBorders>
              <w:top w:val="nil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06D05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0.01.2022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Pazartesi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Fizik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Laboratuarı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I</w:t>
            </w:r>
          </w:p>
        </w:tc>
        <w:tc>
          <w:tcPr>
            <w:tcW w:w="2835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nil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E13-201</w:t>
            </w:r>
          </w:p>
        </w:tc>
      </w:tr>
      <w:tr w:rsidR="00C06D05" w:rsidRPr="00742952" w:rsidTr="00E7587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 w:rsidRPr="002D21EC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2</w:t>
            </w:r>
            <w:r w:rsidRPr="002D21EC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:30</w:t>
            </w:r>
          </w:p>
        </w:tc>
        <w:tc>
          <w:tcPr>
            <w:tcW w:w="552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742952" w:rsidRDefault="00181194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kstil Boya Teknolojis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C06D05" w:rsidRPr="00742952" w:rsidRDefault="00181194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C06D05" w:rsidRPr="00742952" w:rsidTr="004F5575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06D05" w:rsidRPr="00742952" w:rsidRDefault="00C06D05" w:rsidP="00C06D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5:00</w:t>
            </w:r>
          </w:p>
        </w:tc>
        <w:tc>
          <w:tcPr>
            <w:tcW w:w="5528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742952" w:rsidRDefault="00181194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CD06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Tekstil ve </w:t>
            </w:r>
            <w:proofErr w:type="spellStart"/>
            <w:r w:rsidRPr="00CD06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Bm</w:t>
            </w:r>
            <w:proofErr w:type="spellEnd"/>
            <w:r w:rsidRPr="00CD06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. Kim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C06D05" w:rsidRPr="00742952" w:rsidTr="00E7587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06D05" w:rsidRPr="00742952" w:rsidRDefault="00C06D05" w:rsidP="00C06D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5528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742952" w:rsidRDefault="00181194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Renk Ölçüm Sistemler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C06D05" w:rsidRPr="00742952" w:rsidTr="00E75879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.01.2022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                        Salı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9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Dokuma Teknolojisi I 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E3166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3</w:t>
            </w:r>
          </w:p>
        </w:tc>
      </w:tr>
      <w:tr w:rsidR="00C06D05" w:rsidRPr="00742952" w:rsidTr="00E75879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3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30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Yapay Lifler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C06D05" w:rsidRPr="00742952" w:rsidTr="00E75879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4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6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742952" w:rsidRDefault="00181194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il Baskı Teknolojileri</w:t>
            </w:r>
            <w:bookmarkStart w:id="0" w:name="_GoBack"/>
            <w:bookmarkEnd w:id="0"/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1</w:t>
            </w:r>
          </w:p>
        </w:tc>
      </w:tr>
      <w:tr w:rsidR="00C06D05" w:rsidRPr="00742952" w:rsidTr="00E75879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C06D05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2.0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.20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</w:t>
            </w:r>
          </w:p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Çarşamba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Teknik Resim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1</w:t>
            </w:r>
          </w:p>
        </w:tc>
      </w:tr>
      <w:tr w:rsidR="00C06D05" w:rsidRPr="00742952" w:rsidTr="00E75879">
        <w:trPr>
          <w:trHeight w:val="306"/>
        </w:trPr>
        <w:tc>
          <w:tcPr>
            <w:tcW w:w="1686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:rsidR="00C06D05" w:rsidRPr="00742952" w:rsidRDefault="00C06D05" w:rsidP="00C06D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nil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2:30</w:t>
            </w:r>
          </w:p>
        </w:tc>
        <w:tc>
          <w:tcPr>
            <w:tcW w:w="5528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proofErr w:type="spellStart"/>
            <w:r w:rsidRPr="00B0186A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Nanoteknoloji</w:t>
            </w:r>
            <w:proofErr w:type="spellEnd"/>
            <w:r w:rsidRPr="00B0186A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ve Tekstil Uygulamaları</w:t>
            </w:r>
            <w:r w:rsidRPr="00113AA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853A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4</w:t>
            </w:r>
          </w:p>
        </w:tc>
      </w:tr>
      <w:tr w:rsidR="00C06D05" w:rsidRPr="00742952" w:rsidTr="00E75879">
        <w:trPr>
          <w:trHeight w:val="306"/>
        </w:trPr>
        <w:tc>
          <w:tcPr>
            <w:tcW w:w="1686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:rsidR="00C06D05" w:rsidRPr="00742952" w:rsidRDefault="00C06D05" w:rsidP="00C06D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nil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4:30</w:t>
            </w:r>
          </w:p>
        </w:tc>
        <w:tc>
          <w:tcPr>
            <w:tcW w:w="5528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0E72FA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val="tr-TR" w:eastAsia="tr-TR"/>
              </w:rPr>
            </w:pPr>
            <w:proofErr w:type="spellStart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Diferansiyal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Denklemler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06D05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6B59A0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1, TKS 103</w:t>
            </w:r>
          </w:p>
        </w:tc>
      </w:tr>
      <w:tr w:rsidR="00C06D05" w:rsidRPr="00742952" w:rsidTr="00E75879">
        <w:trPr>
          <w:trHeight w:val="283"/>
        </w:trPr>
        <w:tc>
          <w:tcPr>
            <w:tcW w:w="1686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:rsidR="00C06D05" w:rsidRPr="00742952" w:rsidRDefault="00C06D05" w:rsidP="00C06D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340390" w:rsidRDefault="0077518A" w:rsidP="00775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5528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rbiye Makineler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C06D05" w:rsidRPr="00742952" w:rsidTr="00E75879">
        <w:trPr>
          <w:trHeight w:val="283"/>
        </w:trPr>
        <w:tc>
          <w:tcPr>
            <w:tcW w:w="1686" w:type="dxa"/>
            <w:vMerge w:val="restart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C06D05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.0</w:t>
            </w:r>
            <w:r w:rsidR="0077518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</w:t>
            </w:r>
          </w:p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erşembe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0:00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Yüzey Üretiminde Özel Konular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C06D05" w:rsidRPr="00742952" w:rsidTr="00E75879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3:00</w:t>
            </w:r>
          </w:p>
        </w:tc>
        <w:tc>
          <w:tcPr>
            <w:tcW w:w="552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İplikçilik Esasları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C06D05" w:rsidRPr="00742952" w:rsidTr="00E75879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C06D05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4.01.2022</w:t>
            </w:r>
          </w:p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Genel Kimya</w:t>
            </w: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1</w:t>
            </w:r>
          </w:p>
        </w:tc>
      </w:tr>
      <w:tr w:rsidR="00C06D05" w:rsidRPr="00742952" w:rsidTr="00E7587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3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3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:30</w:t>
            </w:r>
          </w:p>
        </w:tc>
        <w:tc>
          <w:tcPr>
            <w:tcW w:w="552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Fiz.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ks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. Muay.1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16B2E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3</w:t>
            </w:r>
          </w:p>
        </w:tc>
      </w:tr>
      <w:tr w:rsidR="00C06D05" w:rsidRPr="00742952" w:rsidTr="00E7587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06D05" w:rsidRPr="00742952" w:rsidRDefault="00C06D05" w:rsidP="00C06D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4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5528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92D050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92F60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  <w:t>ÜOS**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92D050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892F60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-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/4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06D05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E15E5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 w:rsidRPr="00E15E5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online</w:t>
            </w:r>
            <w:proofErr w:type="gramEnd"/>
            <w:r w:rsidRPr="00E15E5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C06D05" w:rsidRPr="00742952" w:rsidTr="00E75879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7.01.2022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Pazartesi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9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Örme Teknolojisi  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C06D05" w:rsidRPr="00742952" w:rsidTr="00E7587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06D05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3:30</w:t>
            </w:r>
          </w:p>
        </w:tc>
        <w:tc>
          <w:tcPr>
            <w:tcW w:w="5528" w:type="dxa"/>
            <w:tcBorders>
              <w:top w:val="single" w:sz="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 xml:space="preserve">Tekstil Müh. Giriş 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1</w:t>
            </w:r>
          </w:p>
        </w:tc>
      </w:tr>
      <w:tr w:rsidR="00C06D05" w:rsidRPr="00742952" w:rsidTr="00E7587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06D05" w:rsidRPr="00742952" w:rsidRDefault="00C06D05" w:rsidP="00C06D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4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6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5528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Polimer Teknolojisine Giriş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C06D05" w:rsidRPr="00742952" w:rsidTr="00E7587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06D05" w:rsidRPr="00742952" w:rsidRDefault="00C06D05" w:rsidP="00C06D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6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8:30</w:t>
            </w:r>
          </w:p>
        </w:tc>
        <w:tc>
          <w:tcPr>
            <w:tcW w:w="5528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İstatistik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412A7B">
              <w:rPr>
                <w:rFonts w:ascii="Times New Roman" w:eastAsia="Times New Roman" w:hAnsi="Times New Roman" w:cs="Times New Roman"/>
                <w:color w:val="0D0D0D" w:themeColor="text1" w:themeTint="F2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color w:val="0D0D0D" w:themeColor="text1" w:themeTint="F2"/>
                <w:sz w:val="18"/>
                <w:szCs w:val="18"/>
                <w:lang w:val="tr-TR" w:eastAsia="tr-TR"/>
              </w:rPr>
              <w:t>4</w:t>
            </w:r>
          </w:p>
        </w:tc>
      </w:tr>
      <w:tr w:rsidR="00C06D05" w:rsidRPr="00742952" w:rsidTr="00E75879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C06D05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8.01.2022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</w:t>
            </w:r>
          </w:p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Salı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Isı Transferi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C06D05" w:rsidRPr="00742952" w:rsidTr="00C06D05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4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6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5528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F96D5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Elektroteknik ve Otomatik Kontrol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C06D05" w:rsidRPr="00742952" w:rsidTr="00E7587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06D05" w:rsidRPr="00742952" w:rsidRDefault="00C06D05" w:rsidP="00C06D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6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8:30</w:t>
            </w:r>
          </w:p>
        </w:tc>
        <w:tc>
          <w:tcPr>
            <w:tcW w:w="5528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F96D5F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Konfeksiyon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nolojsi</w:t>
            </w:r>
            <w:proofErr w:type="spellEnd"/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C06D05" w:rsidRPr="00DA7363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</w:tcPr>
          <w:p w:rsidR="00C06D05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1</w:t>
            </w:r>
          </w:p>
        </w:tc>
      </w:tr>
      <w:tr w:rsidR="00C06D05" w:rsidRPr="00742952" w:rsidTr="00E75879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9.01.2022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                        Çarşamba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</w:p>
        </w:tc>
        <w:tc>
          <w:tcPr>
            <w:tcW w:w="2835" w:type="dxa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C06D05" w:rsidRPr="00742952" w:rsidTr="00E7587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:0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52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742952" w:rsidRDefault="00181194" w:rsidP="001811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Özel Lifler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-S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C06D05" w:rsidRPr="00742952" w:rsidTr="00E7587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3:3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5:3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742952" w:rsidRDefault="00181194" w:rsidP="001811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Mukavemet</w:t>
            </w:r>
            <w:r w:rsidRPr="00CD06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C06D05" w:rsidRPr="00742952" w:rsidTr="00E7587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06D05" w:rsidRPr="00742952" w:rsidRDefault="00C06D05" w:rsidP="00C06D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6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8:00</w:t>
            </w:r>
          </w:p>
        </w:tc>
        <w:tc>
          <w:tcPr>
            <w:tcW w:w="5528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CD06BF" w:rsidRDefault="00181194" w:rsidP="001811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57A6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Fonksiyonel ve Akıllı Tekstiller</w:t>
            </w: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C06D05" w:rsidRPr="00DA7363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</w:t>
            </w:r>
            <w:r w:rsidR="00181194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</w:tcPr>
          <w:p w:rsidR="00C06D05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C06D05" w:rsidRPr="00742952" w:rsidTr="003D4536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.01.2022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                       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erşemb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52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Pamuk İplikçiliği I/</w:t>
            </w: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Kısa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Stapel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İplik Teknolojis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C06D05" w:rsidRPr="00742952" w:rsidTr="003D4536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C06D05" w:rsidRPr="00742952" w:rsidRDefault="00C06D05" w:rsidP="00C06D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742952" w:rsidRDefault="00C06D05" w:rsidP="00775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</w:t>
            </w:r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proofErr w:type="gramEnd"/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:</w:t>
            </w:r>
            <w:r w:rsidR="0077518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Giysi Konforu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bottom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C06D05" w:rsidRPr="00742952" w:rsidTr="00C06D05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06D05" w:rsidRPr="00742952" w:rsidRDefault="00C06D05" w:rsidP="00C06D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3:</w:t>
            </w:r>
            <w:r w:rsidR="0077518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5:00</w:t>
            </w:r>
          </w:p>
        </w:tc>
        <w:tc>
          <w:tcPr>
            <w:tcW w:w="5528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Kalkülüs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  <w:r w:rsidR="007932F5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I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E8-105</w:t>
            </w:r>
          </w:p>
        </w:tc>
      </w:tr>
      <w:tr w:rsidR="00C06D05" w:rsidRPr="00742952" w:rsidTr="00C06D05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06D05" w:rsidRPr="00742952" w:rsidRDefault="00C06D05" w:rsidP="00C06D0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CD06BF" w:rsidRDefault="0077518A" w:rsidP="00775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5:3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7</w:t>
            </w:r>
            <w:r w:rsidR="00C06D0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</w:t>
            </w:r>
            <w:r w:rsidR="00C06D0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CD06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ilde Bilgisayarlı Tasarım, İmalat ve Analiz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</w:tcPr>
          <w:p w:rsidR="00C06D05" w:rsidRPr="00742952" w:rsidRDefault="00C06D05" w:rsidP="00C06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426602" w:rsidRPr="00742952" w:rsidTr="00E52453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426602" w:rsidRPr="00742952" w:rsidRDefault="00426602" w:rsidP="004266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932F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1.01.2022                          Cuma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426602" w:rsidRPr="00742952" w:rsidRDefault="00426602" w:rsidP="004266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 w:rsidRPr="00C06D0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</w:t>
            </w:r>
            <w:proofErr w:type="gramEnd"/>
            <w:r w:rsidRPr="00C06D0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426602" w:rsidRPr="00742952" w:rsidRDefault="007932F5" w:rsidP="004266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Fizik </w:t>
            </w:r>
            <w:r w:rsidR="0042660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I</w:t>
            </w:r>
          </w:p>
        </w:tc>
        <w:tc>
          <w:tcPr>
            <w:tcW w:w="2835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426602" w:rsidRPr="00742952" w:rsidRDefault="00426602" w:rsidP="004266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nil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426602" w:rsidRPr="00742952" w:rsidRDefault="00426602" w:rsidP="004266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E8-105</w:t>
            </w:r>
          </w:p>
        </w:tc>
      </w:tr>
      <w:tr w:rsidR="00426602" w:rsidRPr="00742952" w:rsidTr="00E75879">
        <w:trPr>
          <w:trHeight w:val="283"/>
        </w:trPr>
        <w:tc>
          <w:tcPr>
            <w:tcW w:w="1686" w:type="dxa"/>
            <w:vMerge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426602" w:rsidRPr="00742952" w:rsidRDefault="00426602" w:rsidP="0042660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426602" w:rsidRPr="00742952" w:rsidRDefault="00426602" w:rsidP="00775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</w:t>
            </w:r>
            <w:r w:rsidR="0077518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</w:t>
            </w:r>
            <w:r w:rsidR="0077518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3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528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426602" w:rsidRPr="00742952" w:rsidRDefault="00426602" w:rsidP="004266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proofErr w:type="spellStart"/>
            <w:r w:rsidRPr="00113AA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üre</w:t>
            </w:r>
            <w:proofErr w:type="spellEnd"/>
            <w:r w:rsidRPr="00113AA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İplik Teknolojis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26602" w:rsidRPr="00742952" w:rsidRDefault="00426602" w:rsidP="004266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26602" w:rsidRPr="00742952" w:rsidRDefault="00426602" w:rsidP="004266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426602" w:rsidRPr="00742952" w:rsidTr="00E7587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426602" w:rsidRPr="00742952" w:rsidRDefault="00426602" w:rsidP="0042660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426602" w:rsidRPr="00742952" w:rsidRDefault="00426602" w:rsidP="004266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 w:rsidR="0077518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4</w:t>
            </w:r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</w:t>
            </w:r>
            <w:r w:rsidR="0077518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proofErr w:type="gramEnd"/>
            <w:r w:rsidR="0077518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6:0</w:t>
            </w:r>
            <w:r w:rsidRPr="00CD06B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528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426602" w:rsidRPr="00742952" w:rsidRDefault="00426602" w:rsidP="004266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Dok. Esasları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bottom"/>
          </w:tcPr>
          <w:p w:rsidR="00426602" w:rsidRPr="00742952" w:rsidRDefault="00426602" w:rsidP="004266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426602" w:rsidRPr="00742952" w:rsidRDefault="00426602" w:rsidP="004266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426602" w:rsidRPr="00742952" w:rsidTr="00E7587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426602" w:rsidRPr="00742952" w:rsidRDefault="00426602" w:rsidP="0042660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426602" w:rsidRDefault="00426602" w:rsidP="004266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8:00</w:t>
            </w:r>
          </w:p>
        </w:tc>
        <w:tc>
          <w:tcPr>
            <w:tcW w:w="552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426602" w:rsidRPr="00742952" w:rsidRDefault="00426602" w:rsidP="004266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Yabanc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ı Dil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.Öğret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ngilizc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101)/</w:t>
            </w: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Yabancı Dil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I.Öğretim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(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Ingilizce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111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426602" w:rsidRPr="00742952" w:rsidRDefault="00426602" w:rsidP="004266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26602" w:rsidRPr="00742952" w:rsidRDefault="00426602" w:rsidP="004266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E15E5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 w:rsidRPr="00E15E5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 w:rsidRPr="00E15E5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7932F5" w:rsidRPr="00742952" w:rsidTr="009B0D31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932F5" w:rsidRPr="00742952" w:rsidRDefault="007932F5" w:rsidP="007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7932F5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4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5528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CCC0DA"/>
            <w:noWrap/>
            <w:vAlign w:val="center"/>
          </w:tcPr>
          <w:p w:rsidR="007932F5" w:rsidRPr="00FA2F72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</w:pPr>
            <w:r w:rsidRPr="00FA2F72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  <w:t xml:space="preserve">Fakülte Ortak Seçmeli 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CCC0DA"/>
            <w:noWrap/>
          </w:tcPr>
          <w:p w:rsidR="007932F5" w:rsidRPr="00FA2F72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</w:pPr>
            <w:r w:rsidRPr="00FA2F7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932F5" w:rsidRPr="006B380F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7932F5" w:rsidRPr="00742952" w:rsidTr="0077518A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932F5" w:rsidRPr="00742952" w:rsidRDefault="007932F5" w:rsidP="007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7932F5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6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8:00</w:t>
            </w:r>
          </w:p>
        </w:tc>
        <w:tc>
          <w:tcPr>
            <w:tcW w:w="552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7932F5" w:rsidRPr="00742952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Kumaş Analiz ve Tasarımı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7932F5" w:rsidRPr="00742952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:rsidR="007932F5" w:rsidRPr="00716B2E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16B2E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3</w:t>
            </w:r>
          </w:p>
        </w:tc>
      </w:tr>
      <w:tr w:rsidR="007932F5" w:rsidRPr="00742952" w:rsidTr="0077518A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932F5" w:rsidRPr="00742952" w:rsidRDefault="007932F5" w:rsidP="007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7932F5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6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8:00</w:t>
            </w:r>
          </w:p>
        </w:tc>
        <w:tc>
          <w:tcPr>
            <w:tcW w:w="552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7932F5" w:rsidRPr="00742952" w:rsidRDefault="00181194" w:rsidP="001811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proofErr w:type="spellStart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Dokusuz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Yüzey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n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7932F5" w:rsidRPr="00742952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:rsidR="007932F5" w:rsidRPr="00742952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16B2E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1</w:t>
            </w:r>
          </w:p>
        </w:tc>
      </w:tr>
      <w:tr w:rsidR="007932F5" w:rsidRPr="00742952" w:rsidTr="0077518A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932F5" w:rsidRPr="00742952" w:rsidRDefault="007932F5" w:rsidP="007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7932F5" w:rsidRPr="00D428C1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0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23:59</w:t>
            </w:r>
          </w:p>
        </w:tc>
        <w:tc>
          <w:tcPr>
            <w:tcW w:w="552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932F5" w:rsidRPr="00742952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mel Bilgi Teknolojiler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7932F5" w:rsidRPr="00742952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</w:tcPr>
          <w:p w:rsidR="007932F5" w:rsidRPr="006B380F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 </w:t>
            </w:r>
          </w:p>
        </w:tc>
      </w:tr>
      <w:tr w:rsidR="007932F5" w:rsidRPr="00742952" w:rsidTr="00E75879">
        <w:trPr>
          <w:trHeight w:val="283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932F5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2.01.2022</w:t>
            </w:r>
          </w:p>
          <w:p w:rsidR="007932F5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rtesi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7932F5" w:rsidRPr="00C06D05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 w:rsidRPr="00C06D0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00</w:t>
            </w:r>
            <w:proofErr w:type="gramEnd"/>
            <w:r w:rsidRPr="00C06D0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2:00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7932F5" w:rsidRPr="00C06D05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C06D05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Atatürk İlkeleri ve İnkılapları Tarihi 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932F5" w:rsidRPr="00742952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932F5" w:rsidRPr="00742952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7932F5" w:rsidRPr="00742952" w:rsidTr="00E75879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7932F5" w:rsidRPr="00742952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3.01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</w:t>
            </w:r>
            <w:r w:rsidRPr="008E42F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                        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azar</w:t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7932F5" w:rsidRPr="00742952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2:00</w:t>
            </w:r>
          </w:p>
        </w:tc>
        <w:tc>
          <w:tcPr>
            <w:tcW w:w="5528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932F5" w:rsidRPr="00742952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ürk Dili I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932F5" w:rsidRPr="00742952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7932F5" w:rsidRPr="00742952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7932F5" w:rsidRPr="00742952" w:rsidTr="00E7587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932F5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7932F5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3:00</w:t>
            </w:r>
          </w:p>
        </w:tc>
        <w:tc>
          <w:tcPr>
            <w:tcW w:w="5528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932F5" w:rsidRPr="00742952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Seminer I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932F5" w:rsidRPr="00742952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932F5" w:rsidRPr="00742952" w:rsidRDefault="007932F5" w:rsidP="007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</w:t>
            </w:r>
          </w:p>
        </w:tc>
      </w:tr>
    </w:tbl>
    <w:p w:rsidR="00E15E5F" w:rsidRDefault="00E15E5F">
      <w:pPr>
        <w:rPr>
          <w:sz w:val="12"/>
        </w:rPr>
      </w:pPr>
    </w:p>
    <w:p w:rsidR="00D75942" w:rsidRDefault="00E15E5F" w:rsidP="00E15E5F">
      <w:pPr>
        <w:jc w:val="center"/>
        <w:rPr>
          <w:sz w:val="12"/>
        </w:rPr>
      </w:pP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Kariyer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Planlama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ve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Çalışma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Hayatına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Giriş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dersini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proofErr w:type="gram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alan</w:t>
      </w:r>
      <w:proofErr w:type="spellEnd"/>
      <w:proofErr w:type="gram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öğrenciler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dersin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hocası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ile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iletişime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geçiniz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.</w:t>
      </w:r>
    </w:p>
    <w:p w:rsidR="00D428C1" w:rsidRDefault="00D428C1" w:rsidP="00A4093B">
      <w:pPr>
        <w:rPr>
          <w:sz w:val="12"/>
        </w:rPr>
      </w:pPr>
    </w:p>
    <w:p w:rsidR="00D428C1" w:rsidRDefault="00D428C1" w:rsidP="00A4093B">
      <w:pPr>
        <w:rPr>
          <w:sz w:val="12"/>
        </w:rPr>
      </w:pPr>
    </w:p>
    <w:p w:rsidR="00D428C1" w:rsidRPr="003E2AD8" w:rsidRDefault="00D428C1" w:rsidP="00A4093B">
      <w:pPr>
        <w:rPr>
          <w:sz w:val="12"/>
        </w:rPr>
      </w:pPr>
    </w:p>
    <w:sectPr w:rsidR="00D428C1" w:rsidRPr="003E2AD8" w:rsidSect="00742952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TY1tTSxMDU3sjBQ0lEKTi0uzszPAykwrAUAqs541ywAAAA="/>
  </w:docVars>
  <w:rsids>
    <w:rsidRoot w:val="00D75942"/>
    <w:rsid w:val="00011497"/>
    <w:rsid w:val="0001430B"/>
    <w:rsid w:val="00026A24"/>
    <w:rsid w:val="00065762"/>
    <w:rsid w:val="00070D88"/>
    <w:rsid w:val="00073535"/>
    <w:rsid w:val="000C059D"/>
    <w:rsid w:val="000E6C61"/>
    <w:rsid w:val="000E72FA"/>
    <w:rsid w:val="000F1EFF"/>
    <w:rsid w:val="00113AAB"/>
    <w:rsid w:val="00181194"/>
    <w:rsid w:val="00182F3C"/>
    <w:rsid w:val="0019416C"/>
    <w:rsid w:val="001B23A5"/>
    <w:rsid w:val="001C23F7"/>
    <w:rsid w:val="001D2E89"/>
    <w:rsid w:val="001E0A9E"/>
    <w:rsid w:val="001E6C8F"/>
    <w:rsid w:val="002635A4"/>
    <w:rsid w:val="00284EB2"/>
    <w:rsid w:val="002D21EC"/>
    <w:rsid w:val="00332928"/>
    <w:rsid w:val="0033353B"/>
    <w:rsid w:val="00340390"/>
    <w:rsid w:val="00376672"/>
    <w:rsid w:val="003B1DB8"/>
    <w:rsid w:val="003D10DC"/>
    <w:rsid w:val="003D4D65"/>
    <w:rsid w:val="003E2AD8"/>
    <w:rsid w:val="00412A7B"/>
    <w:rsid w:val="00416C32"/>
    <w:rsid w:val="00426602"/>
    <w:rsid w:val="0046670F"/>
    <w:rsid w:val="004B139B"/>
    <w:rsid w:val="004C60B7"/>
    <w:rsid w:val="004D2C46"/>
    <w:rsid w:val="00507474"/>
    <w:rsid w:val="00512D58"/>
    <w:rsid w:val="00540705"/>
    <w:rsid w:val="005641C1"/>
    <w:rsid w:val="005D38AB"/>
    <w:rsid w:val="00605EC6"/>
    <w:rsid w:val="00623930"/>
    <w:rsid w:val="00625864"/>
    <w:rsid w:val="0064267B"/>
    <w:rsid w:val="00657F76"/>
    <w:rsid w:val="00684CB3"/>
    <w:rsid w:val="00697CF8"/>
    <w:rsid w:val="006B380F"/>
    <w:rsid w:val="006B59A0"/>
    <w:rsid w:val="00703A0D"/>
    <w:rsid w:val="00716B2E"/>
    <w:rsid w:val="007343D1"/>
    <w:rsid w:val="007347DD"/>
    <w:rsid w:val="0074229B"/>
    <w:rsid w:val="00742952"/>
    <w:rsid w:val="0075772F"/>
    <w:rsid w:val="0076593B"/>
    <w:rsid w:val="0077074C"/>
    <w:rsid w:val="0077518A"/>
    <w:rsid w:val="007853A2"/>
    <w:rsid w:val="007932F5"/>
    <w:rsid w:val="0079545E"/>
    <w:rsid w:val="007F3337"/>
    <w:rsid w:val="00840E48"/>
    <w:rsid w:val="00855B9F"/>
    <w:rsid w:val="00857A68"/>
    <w:rsid w:val="00892F60"/>
    <w:rsid w:val="00893B91"/>
    <w:rsid w:val="008A373E"/>
    <w:rsid w:val="008B24A7"/>
    <w:rsid w:val="008C555B"/>
    <w:rsid w:val="008E42FE"/>
    <w:rsid w:val="009037A9"/>
    <w:rsid w:val="00940079"/>
    <w:rsid w:val="00945AFE"/>
    <w:rsid w:val="009532F0"/>
    <w:rsid w:val="0096057E"/>
    <w:rsid w:val="009C59D6"/>
    <w:rsid w:val="009E3E88"/>
    <w:rsid w:val="00A052C2"/>
    <w:rsid w:val="00A104D9"/>
    <w:rsid w:val="00A25232"/>
    <w:rsid w:val="00A4093B"/>
    <w:rsid w:val="00A831F6"/>
    <w:rsid w:val="00AB6B78"/>
    <w:rsid w:val="00AB6C93"/>
    <w:rsid w:val="00AC02F1"/>
    <w:rsid w:val="00AF552B"/>
    <w:rsid w:val="00B0186A"/>
    <w:rsid w:val="00B07720"/>
    <w:rsid w:val="00B3658A"/>
    <w:rsid w:val="00B40385"/>
    <w:rsid w:val="00B5672B"/>
    <w:rsid w:val="00B863AC"/>
    <w:rsid w:val="00BF179F"/>
    <w:rsid w:val="00C06D05"/>
    <w:rsid w:val="00C865C8"/>
    <w:rsid w:val="00C97D6E"/>
    <w:rsid w:val="00CB7B73"/>
    <w:rsid w:val="00CC3078"/>
    <w:rsid w:val="00CD06BF"/>
    <w:rsid w:val="00CE7E5F"/>
    <w:rsid w:val="00D00EC8"/>
    <w:rsid w:val="00D17227"/>
    <w:rsid w:val="00D428C1"/>
    <w:rsid w:val="00D62BC3"/>
    <w:rsid w:val="00D71B1A"/>
    <w:rsid w:val="00D75942"/>
    <w:rsid w:val="00D76439"/>
    <w:rsid w:val="00DA0360"/>
    <w:rsid w:val="00DA7363"/>
    <w:rsid w:val="00E15E5F"/>
    <w:rsid w:val="00E179EE"/>
    <w:rsid w:val="00E3166A"/>
    <w:rsid w:val="00E328E7"/>
    <w:rsid w:val="00E43C14"/>
    <w:rsid w:val="00E75879"/>
    <w:rsid w:val="00E96106"/>
    <w:rsid w:val="00ED3C03"/>
    <w:rsid w:val="00F016E4"/>
    <w:rsid w:val="00F1032F"/>
    <w:rsid w:val="00F30BA4"/>
    <w:rsid w:val="00F66FF0"/>
    <w:rsid w:val="00F70CDD"/>
    <w:rsid w:val="00F77966"/>
    <w:rsid w:val="00F96D5F"/>
    <w:rsid w:val="00F973D1"/>
    <w:rsid w:val="00FA2F72"/>
    <w:rsid w:val="00FE2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E6430FF-98A0-4D57-9073-A53696516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759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825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9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1A16D5-2BC7-47FC-BBD6-F915457AA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4</Words>
  <Characters>2251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26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</cp:revision>
  <cp:lastPrinted>2022-01-04T10:14:00Z</cp:lastPrinted>
  <dcterms:created xsi:type="dcterms:W3CDTF">2022-01-05T09:51:00Z</dcterms:created>
  <dcterms:modified xsi:type="dcterms:W3CDTF">2022-01-05T09:51:00Z</dcterms:modified>
</cp:coreProperties>
</file>